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754514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888606" cy="2877953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2010301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178391" cy="3012707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540250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186989" cy="4899258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514861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581279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лизавета Курникова</dc:creator>
  <dc:language>ru-RU</dc:language>
  <cp:keywords/>
  <dcterms:created xsi:type="dcterms:W3CDTF">2025-03-27T15:02:29Z</dcterms:created>
  <dcterms:modified xsi:type="dcterms:W3CDTF">2025-03-27T15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